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anayawkiss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this-is-a-markdown-file."/>
      <w:bookmarkEnd w:id="21"/>
      <w:r>
        <w:t xml:space="preserve">This is a markdown file.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646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anayawkissi</dc:creator>
  <dcterms:created xsi:type="dcterms:W3CDTF">2020-06-28T09:54:58Z</dcterms:created>
  <dcterms:modified xsi:type="dcterms:W3CDTF">2020-06-28T09:54:58Z</dcterms:modified>
</cp:coreProperties>
</file>